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osition</w:t>
      </w:r>
      <w:r>
        <w:t xml:space="preserve"> </w:t>
      </w:r>
      <w:r>
        <w:t xml:space="preserve">in</w:t>
      </w:r>
      <w:r>
        <w:t xml:space="preserve"> </w:t>
      </w:r>
      <w:r>
        <w:t xml:space="preserve">Australia</w:t>
      </w:r>
      <w:r>
        <w:t xml:space="preserve"> </w:t>
      </w:r>
      <w:r>
        <w:t xml:space="preserve">Melbourne</w:t>
      </w:r>
    </w:p>
    <w:bookmarkStart w:id="20" w:name="Xe460b588b719f1ffc866dc1a083b40c063ae885"/>
    <w:p>
      <w:pPr>
        <w:pStyle w:val="Heading1"/>
      </w:pPr>
      <w:r>
        <w:t xml:space="preserve">Cover Letter for UX UI Designer Position in Australia Melbourne</w:t>
      </w:r>
    </w:p>
    <w:p>
      <w:pPr>
        <w:pStyle w:val="FirstParagraph"/>
      </w:pPr>
      <w:r>
        <w:t xml:space="preserve">Dear [Hiring Manager's Name],</w:t>
      </w:r>
    </w:p>
    <w:p>
      <w:pPr>
        <w:pStyle w:val="BodyText"/>
      </w:pPr>
      <w:r>
        <w:t xml:space="preserve">I am writing to express my enthusiastic interest in the UX/UI Designer position at [Company Name] in Australia Melbourne. As a passionate and experienced professional with a deep understanding of user-centered design principles, I am eager to contribute my expertise to enhance digital experiences for users in one of the world’s most innovative tech hubs. Melbourne’s reputation as a creative and forward-thinking city aligns perfectly with my career aspirations, and I am excited about the opportunity to bring my skills in UX/UI design to your team.</w:t>
      </w:r>
    </w:p>
    <w:p>
      <w:pPr>
        <w:pStyle w:val="BodyText"/>
      </w:pPr>
      <w:r>
        <w:t xml:space="preserve">With over [X years] of experience in crafting intuitive and visually compelling digital interfaces, I have developed a strong foundation in both user research and interface design. My work as a UX/UI Designer has focused on creating seamless interactions that prioritize user needs while aligning with business goals. Whether designing for mobile applications, web platforms, or emerging technologies, I approach each project with a mindset of empathy, creativity, and technical precision. This holistic approach ensures that every solution not only meets functional requirements but also delivers an exceptional user experience.</w:t>
      </w:r>
    </w:p>
    <w:p>
      <w:pPr>
        <w:pStyle w:val="BodyText"/>
      </w:pPr>
      <w:r>
        <w:t xml:space="preserve">As a UX/UI Designer in Australia Melbourne, I understand the unique challenges and opportunities presented by the region’s dynamic digital landscape. Melbourne is home to a thriving tech ecosystem, with companies at the forefront of innovation in areas such as fintech, e-commerce, and healthcare. My goal has always been to work with organizations that value design as a strategic asset rather than an afterthought. I am particularly drawn to [Company Name] because of its commitment to excellence in user experience and its reputation for fostering a collaborative and inclusive work environment.</w:t>
      </w:r>
    </w:p>
    <w:p>
      <w:pPr>
        <w:pStyle w:val="BodyText"/>
      </w:pPr>
      <w:r>
        <w:t xml:space="preserve">My expertise spans the entire UX/UI design lifecycle, from conducting user research and creating personas to prototyping, testing, and refining solutions. I am proficient in industry-standard tools such as Figma, Adobe XD, Sketch, and InVision, which enable me to deliver high-quality designs efficiently. Additionally, I have a strong understanding of accessibility standards (WCAG) and usability best practices, ensuring that my designs are inclusive and usable by all users. This attention to detail has allowed me to consistently deliver products that resonate with diverse audiences.</w:t>
      </w:r>
    </w:p>
    <w:p>
      <w:pPr>
        <w:pStyle w:val="BodyText"/>
      </w:pPr>
      <w:r>
        <w:t xml:space="preserve">In my previous role as a UX/UI Designer at [Previous Company Name], I led the redesign of a flagship web application, resulting in a 40% increase in user engagement and a 30% reduction in customer support requests. This project involved collaborating closely with cross-functional teams, including developers, product managers, and stakeholders to ensure alignment with business objectives. By conducting extensive user testing and iterating on feedback, I was able to create a more intuitive interface that significantly improved the overall user journey. These experiences have solidified my ability to translate complex problems into elegant design solutions.</w:t>
      </w:r>
    </w:p>
    <w:p>
      <w:pPr>
        <w:pStyle w:val="BodyText"/>
      </w:pPr>
      <w:r>
        <w:t xml:space="preserve">What sets me apart as a UX/UI Designer is my ability to balance creativity with data-driven decision-making. I am deeply committed to understanding user behavior through qualitative and quantitative research methods, such as interviews, surveys, and analytics. This dual focus allows me to create designs that are both aesthetically pleasing and functionally effective. For example, in a recent project focused on improving the onboarding experience for a mobile app, I used A/B testing to identify the most effective layout and content structure. The result was a 25% increase in user retention within the first week of use.</w:t>
      </w:r>
    </w:p>
    <w:p>
      <w:pPr>
        <w:pStyle w:val="BodyText"/>
      </w:pPr>
      <w:r>
        <w:t xml:space="preserve">Working as a UX/UI Designer in Australia Melbourne offers an exciting opportunity to contribute to a city known for its innovation and cultural diversity. I am particularly interested in how design can bridge the gap between technology and human needs, and I am eager to collaborate with your team on projects that push the boundaries of what is possible. Melbourne’s vibrant design community also provides a rich environment for continuous learning and growth, which aligns with my personal goal of staying at the forefront of industry trends.</w:t>
      </w:r>
    </w:p>
    <w:p>
      <w:pPr>
        <w:pStyle w:val="BodyText"/>
      </w:pPr>
      <w:r>
        <w:t xml:space="preserve">In addition to my technical skills, I bring strong communication and collaboration abilities that are essential for success in a fast-paced UX/UI design role. I thrive in environments where teamwork is valued, and I am confident in presenting design concepts to stakeholders while being open to feedback. My ability to adapt to evolving project requirements and maintain a user-centric focus has been instrumental in the success of previous projects.</w:t>
      </w:r>
    </w:p>
    <w:p>
      <w:pPr>
        <w:pStyle w:val="BodyText"/>
      </w:pPr>
      <w:r>
        <w:t xml:space="preserve">I am particularly excited about the opportunity to work with [Company Name] because of its innovative approach to design and technology. I am confident that my background, skills, and passion for UX/UI design make me an ideal candidate for this position. I would welcome the chance to discuss how my experience can contribute to your team’s goals and help drive meaningful outcomes for users in Australia Melbourne.</w:t>
      </w:r>
    </w:p>
    <w:p>
      <w:pPr>
        <w:pStyle w:val="BodyText"/>
      </w:pPr>
      <w:r>
        <w:t xml:space="preserve">Thank you for considering my application. I look forward to the possibility of contributing to [Company Name]’s mission of delivering exceptional user experiences. Please feel free to contact me at [Your Phone Number] or [Your Email Address] if you require any additional information or would like to schedule an interview.</w:t>
      </w:r>
    </w:p>
    <w:p>
      <w:pPr>
        <w:pStyle w:val="BodyText"/>
      </w:pPr>
      <w:r>
        <w:t xml:space="preserve">Sincerely,</w:t>
      </w:r>
      <w:r>
        <w:t xml:space="preserve"> </w:t>
      </w:r>
      <w:r>
        <w:rPr>
          <w:bCs/>
          <w:b/>
        </w:rPr>
        <w:t xml:space="preserve">[Your Full Name]</w:t>
      </w:r>
      <w:r>
        <w:t xml:space="preserve"> </w:t>
      </w:r>
      <w:r>
        <w:t xml:space="preserve">UX/UI Designer</w:t>
      </w:r>
      <w:r>
        <w:t xml:space="preserve"> </w:t>
      </w:r>
      <w:r>
        <w:t xml:space="preserve">[Your Phone Number] | [Your Email Address] | [Portfolio Website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X UI Designer Position in Australia Melbourne</dc:title>
  <dc:creator/>
  <cp:keywords/>
  <dcterms:created xsi:type="dcterms:W3CDTF">2026-07-21T03:25:04Z</dcterms:created>
  <dcterms:modified xsi:type="dcterms:W3CDTF">2026-07-21T03:25:04Z</dcterms:modified>
</cp:coreProperties>
</file>

<file path=docProps/custom.xml><?xml version="1.0" encoding="utf-8"?>
<Properties xmlns="http://schemas.openxmlformats.org/officeDocument/2006/custom-properties" xmlns:vt="http://schemas.openxmlformats.org/officeDocument/2006/docPropsVTypes"/>
</file>